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795"/>
        <w:gridCol w:w="8995"/>
      </w:tblGrid>
      <w:tr w:rsidR="006411B2" w:rsidTr="006411B2">
        <w:tc>
          <w:tcPr>
            <w:tcW w:w="832" w:type="pct"/>
          </w:tcPr>
          <w:p w:rsidR="006411B2" w:rsidRDefault="006411B2">
            <w:r>
              <w:t xml:space="preserve">JIRA </w:t>
            </w:r>
          </w:p>
        </w:tc>
        <w:tc>
          <w:tcPr>
            <w:tcW w:w="4168" w:type="pct"/>
          </w:tcPr>
          <w:p w:rsidR="006411B2" w:rsidRDefault="003C4257">
            <w:hyperlink r:id="rId4" w:history="1">
              <w:r w:rsidR="006411B2" w:rsidRPr="006411B2">
                <w:rPr>
                  <w:rStyle w:val="Hyperlink"/>
                </w:rPr>
                <w:t>UI-471</w:t>
              </w:r>
            </w:hyperlink>
          </w:p>
        </w:tc>
      </w:tr>
      <w:tr w:rsidR="006411B2" w:rsidTr="006411B2">
        <w:tc>
          <w:tcPr>
            <w:tcW w:w="832" w:type="pct"/>
          </w:tcPr>
          <w:p w:rsidR="006411B2" w:rsidRDefault="006411B2">
            <w:r>
              <w:t>Requestor</w:t>
            </w:r>
          </w:p>
        </w:tc>
        <w:tc>
          <w:tcPr>
            <w:tcW w:w="4168" w:type="pct"/>
          </w:tcPr>
          <w:p w:rsidR="006411B2" w:rsidRDefault="006411B2">
            <w:r>
              <w:t>Crystal Klein</w:t>
            </w:r>
          </w:p>
        </w:tc>
      </w:tr>
      <w:tr w:rsidR="006411B2" w:rsidTr="006411B2">
        <w:tc>
          <w:tcPr>
            <w:tcW w:w="832" w:type="pct"/>
          </w:tcPr>
          <w:p w:rsidR="006411B2" w:rsidRDefault="006411B2"/>
        </w:tc>
        <w:tc>
          <w:tcPr>
            <w:tcW w:w="4168" w:type="pct"/>
          </w:tcPr>
          <w:p w:rsidR="006411B2" w:rsidRDefault="006411B2"/>
        </w:tc>
      </w:tr>
      <w:tr w:rsidR="006411B2" w:rsidTr="006411B2">
        <w:tc>
          <w:tcPr>
            <w:tcW w:w="832" w:type="pct"/>
          </w:tcPr>
          <w:p w:rsidR="006411B2" w:rsidRDefault="006411B2">
            <w:r>
              <w:t>Power BI PBIX</w:t>
            </w:r>
          </w:p>
        </w:tc>
        <w:tc>
          <w:tcPr>
            <w:tcW w:w="4168" w:type="pct"/>
          </w:tcPr>
          <w:p w:rsidR="006411B2" w:rsidRDefault="006411B2">
            <w:r>
              <w:t>JIRA_Datamart_CF</w:t>
            </w:r>
          </w:p>
        </w:tc>
      </w:tr>
    </w:tbl>
    <w:p w:rsidR="00171C03" w:rsidRDefault="00171C03"/>
    <w:tbl>
      <w:tblPr>
        <w:tblStyle w:val="GridTable1Light-Accent3"/>
        <w:tblW w:w="0" w:type="auto"/>
        <w:tblLook w:val="0480" w:firstRow="0" w:lastRow="0" w:firstColumn="1" w:lastColumn="0" w:noHBand="0" w:noVBand="1"/>
      </w:tblPr>
      <w:tblGrid>
        <w:gridCol w:w="1795"/>
        <w:gridCol w:w="2610"/>
        <w:gridCol w:w="6385"/>
      </w:tblGrid>
      <w:tr w:rsidR="006411B2" w:rsidRPr="006411B2" w:rsidTr="00641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:rsidR="006411B2" w:rsidRPr="006411B2" w:rsidRDefault="006411B2" w:rsidP="003C4257">
            <w:r w:rsidRPr="006411B2">
              <w:t>Base Source</w:t>
            </w:r>
          </w:p>
        </w:tc>
        <w:tc>
          <w:tcPr>
            <w:tcW w:w="2610" w:type="dxa"/>
          </w:tcPr>
          <w:p w:rsidR="006411B2" w:rsidRPr="006411B2" w:rsidRDefault="006411B2" w:rsidP="003C4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11B2">
              <w:t>All Story Data</w:t>
            </w:r>
          </w:p>
        </w:tc>
        <w:tc>
          <w:tcPr>
            <w:tcW w:w="6385" w:type="dxa"/>
          </w:tcPr>
          <w:p w:rsidR="006411B2" w:rsidRPr="006411B2" w:rsidRDefault="006411B2" w:rsidP="003C4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11B2" w:rsidRPr="006411B2" w:rsidTr="00641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:rsidR="006411B2" w:rsidRPr="006411B2" w:rsidRDefault="006411B2" w:rsidP="003C4257">
            <w:r w:rsidRPr="006411B2">
              <w:t>Parameters</w:t>
            </w:r>
          </w:p>
        </w:tc>
        <w:tc>
          <w:tcPr>
            <w:tcW w:w="2610" w:type="dxa"/>
          </w:tcPr>
          <w:p w:rsidR="006411B2" w:rsidRPr="006411B2" w:rsidRDefault="006411B2" w:rsidP="003C4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11B2">
              <w:t>Tracked_Projects</w:t>
            </w:r>
          </w:p>
        </w:tc>
        <w:tc>
          <w:tcPr>
            <w:tcW w:w="6385" w:type="dxa"/>
          </w:tcPr>
          <w:p w:rsidR="006411B2" w:rsidRPr="006411B2" w:rsidRDefault="006411B2" w:rsidP="003C4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11B2">
              <w:t>GSLB, PAWS, Logging, PCC</w:t>
            </w:r>
          </w:p>
        </w:tc>
      </w:tr>
      <w:tr w:rsidR="006411B2" w:rsidRPr="006411B2" w:rsidTr="006411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:rsidR="006411B2" w:rsidRPr="006411B2" w:rsidRDefault="006411B2" w:rsidP="003C4257"/>
        </w:tc>
        <w:tc>
          <w:tcPr>
            <w:tcW w:w="2610" w:type="dxa"/>
          </w:tcPr>
          <w:p w:rsidR="006411B2" w:rsidRPr="006411B2" w:rsidRDefault="006411B2" w:rsidP="003C4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11B2">
              <w:t>Tracked_Project_Status</w:t>
            </w:r>
          </w:p>
        </w:tc>
        <w:tc>
          <w:tcPr>
            <w:tcW w:w="6385" w:type="dxa"/>
          </w:tcPr>
          <w:p w:rsidR="006411B2" w:rsidRPr="006411B2" w:rsidRDefault="006411B2" w:rsidP="003C4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11B2">
              <w:t>Backlog, In Progress, Awaiting implementation, Ready for Review, Blocked</w:t>
            </w:r>
          </w:p>
        </w:tc>
      </w:tr>
    </w:tbl>
    <w:p w:rsidR="00B11EE7" w:rsidRDefault="006411B2" w:rsidP="006411B2">
      <w:pPr>
        <w:spacing w:before="160"/>
      </w:pPr>
      <w:r>
        <w:t>The initial load of the All Story Data used</w:t>
      </w:r>
    </w:p>
    <w:p w:rsidR="00AA66F1" w:rsidRDefault="00AA66F1" w:rsidP="006411B2">
      <w:pPr>
        <w:spacing w:before="160"/>
        <w:rPr>
          <w:b/>
        </w:rPr>
      </w:pPr>
      <w:r w:rsidRPr="00AA66F1">
        <w:rPr>
          <w:b/>
        </w:rPr>
        <w:t>IssueData_WITHLabelMatching_Without</w:t>
      </w:r>
      <w:r>
        <w:rPr>
          <w:b/>
        </w:rPr>
        <w:t>An</w:t>
      </w:r>
      <w:r w:rsidRPr="00AA66F1">
        <w:rPr>
          <w:b/>
        </w:rPr>
        <w:t>Epic</w:t>
      </w:r>
    </w:p>
    <w:p w:rsidR="00AA66F1" w:rsidRPr="00AA66F1" w:rsidRDefault="00AA66F1" w:rsidP="006411B2">
      <w:pPr>
        <w:spacing w:before="160"/>
      </w:pPr>
      <w:r>
        <w:rPr>
          <w:b/>
        </w:rPr>
        <w:t xml:space="preserve">Source: </w:t>
      </w:r>
      <w:r>
        <w:t>All Story Data</w:t>
      </w:r>
    </w:p>
    <w:p w:rsidR="00AA66F1" w:rsidRDefault="00AA66F1" w:rsidP="006411B2">
      <w:pPr>
        <w:spacing w:before="160"/>
      </w:pPr>
      <w:r>
        <w:rPr>
          <w:b/>
        </w:rPr>
        <w:t xml:space="preserve">Result: </w:t>
      </w:r>
      <w:r>
        <w:t>Any issues which do not have epics, but match the project labels</w:t>
      </w:r>
    </w:p>
    <w:p w:rsidR="00B11EE7" w:rsidRDefault="00B11EE7" w:rsidP="006411B2">
      <w:pPr>
        <w:spacing w:before="160"/>
        <w:rPr>
          <w:b/>
        </w:rPr>
      </w:pPr>
      <w:r>
        <w:rPr>
          <w:b/>
        </w:rPr>
        <w:t>IssueData_WithLabelMatching</w:t>
      </w:r>
    </w:p>
    <w:p w:rsidR="00B11EE7" w:rsidRPr="00B11EE7" w:rsidRDefault="00B11EE7" w:rsidP="006411B2">
      <w:pPr>
        <w:spacing w:before="160"/>
      </w:pPr>
      <w:r>
        <w:rPr>
          <w:b/>
        </w:rPr>
        <w:t xml:space="preserve">Result: </w:t>
      </w:r>
      <w:r>
        <w:t>A list of issues without epics but have matching labels.</w:t>
      </w:r>
    </w:p>
    <w:p w:rsidR="006411B2" w:rsidRDefault="00B11EE7" w:rsidP="006411B2">
      <w:pPr>
        <w:spacing w:before="160"/>
      </w:pPr>
      <w:r>
        <w:t xml:space="preserve">Parses the data from </w:t>
      </w:r>
      <w:r>
        <w:rPr>
          <w:b/>
        </w:rPr>
        <w:t xml:space="preserve">All Story Data </w:t>
      </w:r>
      <w:r>
        <w:t>looking for issues which have no epics but have labels. Splits the existing labels and returns only those records which match tracked projects.</w:t>
      </w:r>
    </w:p>
    <w:p w:rsidR="00B11EE7" w:rsidRDefault="00B11EE7" w:rsidP="006411B2">
      <w:pPr>
        <w:spacing w:before="160"/>
      </w:pPr>
      <w:r>
        <w:rPr>
          <w:b/>
        </w:rPr>
        <w:t xml:space="preserve">Note: </w:t>
      </w:r>
      <w:r>
        <w:t>This returns epics as well as all other item types</w:t>
      </w:r>
      <w:r w:rsidR="00AA66F1">
        <w:t xml:space="preserve">. </w:t>
      </w:r>
    </w:p>
    <w:p w:rsidR="00B11EE7" w:rsidRDefault="00B11EE7" w:rsidP="006411B2">
      <w:pPr>
        <w:spacing w:before="160"/>
        <w:rPr>
          <w:b/>
        </w:rPr>
      </w:pPr>
      <w:r>
        <w:rPr>
          <w:b/>
        </w:rPr>
        <w:t>EpicData_WITHLabelMatching</w:t>
      </w:r>
    </w:p>
    <w:p w:rsidR="00B11EE7" w:rsidRDefault="00B11EE7" w:rsidP="006411B2">
      <w:pPr>
        <w:spacing w:before="160"/>
      </w:pPr>
      <w:r>
        <w:rPr>
          <w:b/>
        </w:rPr>
        <w:t xml:space="preserve">Goal: </w:t>
      </w:r>
      <w:r>
        <w:t>A list of epics which have matching labels</w:t>
      </w:r>
    </w:p>
    <w:p w:rsidR="00BA7FE1" w:rsidRDefault="00BA7FE1" w:rsidP="006411B2">
      <w:pPr>
        <w:spacing w:before="160"/>
      </w:pPr>
      <w:r w:rsidRPr="00BA7FE1">
        <w:rPr>
          <w:b/>
        </w:rPr>
        <w:t>Source:</w:t>
      </w:r>
      <w:r>
        <w:t xml:space="preserve"> </w:t>
      </w:r>
      <w:r w:rsidRPr="00BA7FE1">
        <w:t>IssueData_WITHLabelMatching_WithoutAnEpic</w:t>
      </w:r>
    </w:p>
    <w:p w:rsidR="00B11EE7" w:rsidRDefault="00B11EE7" w:rsidP="006411B2">
      <w:pPr>
        <w:spacing w:before="160"/>
        <w:rPr>
          <w:b/>
        </w:rPr>
      </w:pPr>
      <w:r>
        <w:t xml:space="preserve">Filters the data </w:t>
      </w:r>
      <w:r w:rsidR="00BA7FE1">
        <w:t>down to just Epic.</w:t>
      </w:r>
      <w:bookmarkStart w:id="0" w:name="_GoBack"/>
      <w:bookmarkEnd w:id="0"/>
    </w:p>
    <w:p w:rsidR="00B11EE7" w:rsidRDefault="00B11EE7" w:rsidP="006411B2">
      <w:pPr>
        <w:spacing w:before="160"/>
        <w:rPr>
          <w:b/>
        </w:rPr>
      </w:pPr>
      <w:r>
        <w:rPr>
          <w:b/>
        </w:rPr>
        <w:t>IssueData_Matching_Epics</w:t>
      </w:r>
    </w:p>
    <w:p w:rsidR="00B11EE7" w:rsidRDefault="00B11EE7" w:rsidP="006411B2">
      <w:pPr>
        <w:spacing w:before="160"/>
      </w:pPr>
      <w:r>
        <w:rPr>
          <w:b/>
        </w:rPr>
        <w:t xml:space="preserve">Goal: </w:t>
      </w:r>
      <w:r>
        <w:t>Return all issues in JIRA which have the epics labeled with the tracked_projects</w:t>
      </w:r>
    </w:p>
    <w:p w:rsidR="00AA66F1" w:rsidRDefault="00B11EE7" w:rsidP="00AA66F1">
      <w:pPr>
        <w:spacing w:before="160"/>
      </w:pPr>
      <w:r>
        <w:t xml:space="preserve">Pulls it’s data from </w:t>
      </w:r>
      <w:r>
        <w:rPr>
          <w:b/>
        </w:rPr>
        <w:t xml:space="preserve">All Story Data </w:t>
      </w:r>
      <w:r>
        <w:t xml:space="preserve">and merges with the </w:t>
      </w:r>
      <w:r>
        <w:rPr>
          <w:b/>
        </w:rPr>
        <w:t>EpicData_WITHLabelMatching</w:t>
      </w:r>
      <w:r>
        <w:t>. If the epic doesn’t match then it is filtered out.</w:t>
      </w:r>
      <w:r w:rsidR="00AA66F1">
        <w:br/>
      </w:r>
      <w:r w:rsidR="00AA66F1">
        <w:rPr>
          <w:b/>
        </w:rPr>
        <w:t xml:space="preserve">Note: </w:t>
      </w:r>
      <w:r w:rsidR="00AA66F1">
        <w:t>Per ticket, PAWS needs to be displayed as AWS, this is replaced in this query.</w:t>
      </w:r>
    </w:p>
    <w:p w:rsidR="002826B5" w:rsidRDefault="002826B5" w:rsidP="006411B2">
      <w:pPr>
        <w:spacing w:before="160"/>
        <w:rPr>
          <w:b/>
        </w:rPr>
      </w:pPr>
      <w:r>
        <w:rPr>
          <w:b/>
        </w:rPr>
        <w:t>Tracked_Project_Status_List</w:t>
      </w:r>
    </w:p>
    <w:p w:rsidR="002826B5" w:rsidRPr="002826B5" w:rsidRDefault="002826B5" w:rsidP="006411B2">
      <w:pPr>
        <w:spacing w:before="160"/>
      </w:pPr>
      <w:r>
        <w:rPr>
          <w:b/>
        </w:rPr>
        <w:t xml:space="preserve">Goal: </w:t>
      </w:r>
      <w:r>
        <w:t>Create a table from the tracked statuses</w:t>
      </w:r>
    </w:p>
    <w:p w:rsidR="00B11EE7" w:rsidRDefault="000076B6" w:rsidP="006411B2">
      <w:pPr>
        <w:spacing w:before="160"/>
        <w:rPr>
          <w:b/>
        </w:rPr>
      </w:pPr>
      <w:r>
        <w:rPr>
          <w:b/>
        </w:rPr>
        <w:t>Tracked_</w:t>
      </w:r>
      <w:r w:rsidR="002826B5">
        <w:rPr>
          <w:b/>
        </w:rPr>
        <w:t>Project_List</w:t>
      </w:r>
    </w:p>
    <w:p w:rsidR="002826B5" w:rsidRPr="002826B5" w:rsidRDefault="002826B5" w:rsidP="006411B2">
      <w:pPr>
        <w:spacing w:before="160"/>
      </w:pPr>
      <w:r>
        <w:rPr>
          <w:b/>
        </w:rPr>
        <w:t>Goal</w:t>
      </w:r>
      <w:r>
        <w:t xml:space="preserve">: Creates a table with all tracked labels </w:t>
      </w:r>
    </w:p>
    <w:p w:rsidR="002826B5" w:rsidRDefault="001A43C1" w:rsidP="006411B2">
      <w:pPr>
        <w:spacing w:before="160"/>
        <w:rPr>
          <w:b/>
        </w:rPr>
      </w:pPr>
      <w:r>
        <w:rPr>
          <w:b/>
        </w:rPr>
        <w:t>Tracked_Project_List_Status_BaseValue</w:t>
      </w:r>
    </w:p>
    <w:p w:rsidR="001A43C1" w:rsidRDefault="001A43C1" w:rsidP="006411B2">
      <w:pPr>
        <w:spacing w:before="160"/>
      </w:pPr>
      <w:r>
        <w:rPr>
          <w:b/>
        </w:rPr>
        <w:t xml:space="preserve">Goal: </w:t>
      </w:r>
      <w:r>
        <w:t>Ensure base level data exists</w:t>
      </w:r>
    </w:p>
    <w:p w:rsidR="00AA66F1" w:rsidRDefault="001A43C1" w:rsidP="00AA66F1">
      <w:pPr>
        <w:spacing w:before="160"/>
      </w:pPr>
      <w:r>
        <w:t>This table will combine all valid status values and all valid projects and report the number of issues as zero.</w:t>
      </w:r>
      <w:r w:rsidR="00AA66F1">
        <w:br/>
      </w:r>
      <w:r w:rsidR="00AA66F1">
        <w:rPr>
          <w:b/>
        </w:rPr>
        <w:t xml:space="preserve">Note: </w:t>
      </w:r>
      <w:r w:rsidR="00AA66F1">
        <w:t>Per ticket, PAWS needs to be displayed as AWS, this is replaced in this query.</w:t>
      </w:r>
    </w:p>
    <w:p w:rsidR="007A2A6F" w:rsidRDefault="003C4257" w:rsidP="007A2A6F">
      <w:pPr>
        <w:spacing w:before="160"/>
        <w:rPr>
          <w:b/>
        </w:rPr>
      </w:pPr>
      <w:r>
        <w:rPr>
          <w:b/>
        </w:rPr>
        <w:t>Issue_Total_In_Labeled_Final</w:t>
      </w:r>
    </w:p>
    <w:p w:rsidR="007A2A6F" w:rsidRDefault="007A2A6F" w:rsidP="007A2A6F">
      <w:pPr>
        <w:spacing w:before="160"/>
      </w:pPr>
      <w:r>
        <w:rPr>
          <w:b/>
        </w:rPr>
        <w:lastRenderedPageBreak/>
        <w:t xml:space="preserve">Goal: </w:t>
      </w:r>
      <w:r w:rsidR="003C4257">
        <w:t>Final Totals</w:t>
      </w:r>
    </w:p>
    <w:p w:rsidR="00AA66F1" w:rsidRPr="00AA66F1" w:rsidRDefault="00AA66F1" w:rsidP="007A2A6F">
      <w:pPr>
        <w:spacing w:before="160"/>
      </w:pPr>
      <w:r>
        <w:rPr>
          <w:b/>
        </w:rPr>
        <w:t xml:space="preserve">Source: </w:t>
      </w:r>
      <w:r>
        <w:t xml:space="preserve">IssueData_Matching_Epics, </w:t>
      </w:r>
      <w:r w:rsidRPr="00AA66F1">
        <w:t>IssueData_WITHLabelMatching_WithoutEpic</w:t>
      </w:r>
    </w:p>
    <w:p w:rsidR="00BD5A3B" w:rsidRPr="00BD5A3B" w:rsidRDefault="007A2A6F" w:rsidP="007A2A6F">
      <w:pPr>
        <w:spacing w:before="160"/>
      </w:pPr>
      <w:r>
        <w:t xml:space="preserve">This table </w:t>
      </w:r>
      <w:r w:rsidR="003C4257">
        <w:t>combines all records, status grouping, and provides the graphical display</w:t>
      </w:r>
      <w:r w:rsidR="00BD5A3B">
        <w:t>.</w:t>
      </w:r>
      <w:r w:rsidR="00BD5A3B">
        <w:br/>
      </w:r>
    </w:p>
    <w:p w:rsidR="001A43C1" w:rsidRPr="001A43C1" w:rsidRDefault="001A43C1" w:rsidP="006411B2">
      <w:pPr>
        <w:spacing w:before="160"/>
      </w:pPr>
    </w:p>
    <w:p w:rsidR="000076B6" w:rsidRPr="000076B6" w:rsidRDefault="000076B6" w:rsidP="006411B2">
      <w:pPr>
        <w:spacing w:before="160"/>
      </w:pPr>
    </w:p>
    <w:p w:rsidR="00B11EE7" w:rsidRPr="00B11EE7" w:rsidRDefault="00B11EE7" w:rsidP="006411B2">
      <w:pPr>
        <w:spacing w:before="160"/>
      </w:pPr>
    </w:p>
    <w:sectPr w:rsidR="00B11EE7" w:rsidRPr="00B11EE7" w:rsidSect="006411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rE0MjcxNjYzMzdU0lEKTi0uzszPAykwqgUAYfKIeiwAAAA="/>
  </w:docVars>
  <w:rsids>
    <w:rsidRoot w:val="006411B2"/>
    <w:rsid w:val="000076B6"/>
    <w:rsid w:val="00171C03"/>
    <w:rsid w:val="001A43C1"/>
    <w:rsid w:val="002826B5"/>
    <w:rsid w:val="003C4257"/>
    <w:rsid w:val="006411B2"/>
    <w:rsid w:val="007A2A6F"/>
    <w:rsid w:val="00854B4B"/>
    <w:rsid w:val="00AA66F1"/>
    <w:rsid w:val="00B11EE7"/>
    <w:rsid w:val="00BA7FE1"/>
    <w:rsid w:val="00BD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AA25C"/>
  <w15:chartTrackingRefBased/>
  <w15:docId w15:val="{992B3904-F422-48F5-A237-15DF0946C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11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411B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6411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1B2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6411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6411B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6411B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jira.t-mobile.com/browse/UI-4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nzo, Stephen</dc:creator>
  <cp:keywords/>
  <dc:description/>
  <cp:lastModifiedBy>Costanzo, Stephen</cp:lastModifiedBy>
  <cp:revision>3</cp:revision>
  <dcterms:created xsi:type="dcterms:W3CDTF">2018-10-29T22:15:00Z</dcterms:created>
  <dcterms:modified xsi:type="dcterms:W3CDTF">2018-10-30T19:59:00Z</dcterms:modified>
</cp:coreProperties>
</file>